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header4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A065C" w14:textId="77777777" w:rsidR="00144051" w:rsidRDefault="00144051" w:rsidP="00144051">
      <w:pPr>
        <w:pStyle w:val="NameofWorkshop"/>
      </w:pPr>
      <w:bookmarkStart w:id="0" w:name="_Toc492638964"/>
      <w:bookmarkStart w:id="1" w:name="_Toc492640496"/>
      <w:bookmarkStart w:id="2" w:name="_Toc492640573"/>
      <w:r w:rsidRPr="00F4163B">
        <w:rPr>
          <w:noProof/>
        </w:rPr>
        <w:t>App</w:t>
      </w:r>
      <w:r>
        <w:t xml:space="preserve"> in a Day</w:t>
      </w:r>
    </w:p>
    <w:p w14:paraId="5EB2FBAB" w14:textId="77777777" w:rsidR="00144051" w:rsidRPr="00F56577" w:rsidRDefault="00144051" w:rsidP="00144051">
      <w:pPr>
        <w:pStyle w:val="NameofWorkshop"/>
        <w:rPr>
          <w:sz w:val="36"/>
        </w:rPr>
      </w:pPr>
      <w:r>
        <w:rPr>
          <w:sz w:val="36"/>
        </w:rPr>
        <w:t>Hands-on Lab</w:t>
      </w:r>
      <w:r w:rsidRPr="00F56577">
        <w:rPr>
          <w:sz w:val="36"/>
        </w:rPr>
        <w:t xml:space="preserve"> </w:t>
      </w:r>
      <w:r>
        <w:rPr>
          <w:sz w:val="36"/>
        </w:rPr>
        <w:t>Step-by-Step</w:t>
      </w:r>
      <w:r w:rsidRPr="00F56577">
        <w:rPr>
          <w:sz w:val="36"/>
        </w:rPr>
        <w:t xml:space="preserve"> </w:t>
      </w:r>
      <w:bookmarkEnd w:id="0"/>
      <w:bookmarkEnd w:id="1"/>
      <w:bookmarkEnd w:id="2"/>
    </w:p>
    <w:p w14:paraId="136DBFE4" w14:textId="77777777" w:rsidR="00144051" w:rsidRPr="007E3D91" w:rsidRDefault="00144051" w:rsidP="00144051"/>
    <w:p w14:paraId="74674F76" w14:textId="77777777" w:rsidR="00144051" w:rsidRPr="007E3D91" w:rsidRDefault="00144051" w:rsidP="00144051"/>
    <w:p w14:paraId="1F4B9687" w14:textId="77777777" w:rsidR="00144051" w:rsidRPr="001449A0" w:rsidRDefault="00144051" w:rsidP="00144051">
      <w:r>
        <w:rPr>
          <w:rFonts w:cs="Segoe UI"/>
        </w:rPr>
        <w:br w:type="page"/>
      </w:r>
    </w:p>
    <w:sdt>
      <w:sdtPr>
        <w:rPr>
          <w:rFonts w:ascii="Segoe UI" w:eastAsiaTheme="minorHAnsi" w:hAnsi="Segoe UI" w:cstheme="minorBidi"/>
          <w:color w:val="auto"/>
          <w:sz w:val="20"/>
          <w:szCs w:val="22"/>
        </w:rPr>
        <w:id w:val="74584858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1DA8851" w14:textId="77777777" w:rsidR="00144051" w:rsidRPr="00224B38" w:rsidRDefault="00144051" w:rsidP="00144051">
          <w:pPr>
            <w:pStyle w:val="TOCHeading"/>
          </w:pPr>
          <w:r>
            <w:t>Contents</w:t>
          </w:r>
        </w:p>
        <w:p w14:paraId="569A000A" w14:textId="4226BEDB" w:rsidR="000A2D74" w:rsidRDefault="00144051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2441797" w:history="1">
            <w:r w:rsidR="000A2D74" w:rsidRPr="004B0A26">
              <w:rPr>
                <w:rStyle w:val="Hyperlink"/>
                <w:noProof/>
              </w:rPr>
              <w:t>Importing Module 2 Completed</w:t>
            </w:r>
            <w:r w:rsidR="000A2D74">
              <w:rPr>
                <w:noProof/>
                <w:webHidden/>
              </w:rPr>
              <w:tab/>
            </w:r>
            <w:r w:rsidR="000A2D74">
              <w:rPr>
                <w:noProof/>
                <w:webHidden/>
              </w:rPr>
              <w:fldChar w:fldCharType="begin"/>
            </w:r>
            <w:r w:rsidR="000A2D74">
              <w:rPr>
                <w:noProof/>
                <w:webHidden/>
              </w:rPr>
              <w:instrText xml:space="preserve"> PAGEREF _Toc82441797 \h </w:instrText>
            </w:r>
            <w:r w:rsidR="000A2D74">
              <w:rPr>
                <w:noProof/>
                <w:webHidden/>
              </w:rPr>
            </w:r>
            <w:r w:rsidR="000A2D74">
              <w:rPr>
                <w:noProof/>
                <w:webHidden/>
              </w:rPr>
              <w:fldChar w:fldCharType="separate"/>
            </w:r>
            <w:r w:rsidR="000A2D74">
              <w:rPr>
                <w:noProof/>
                <w:webHidden/>
              </w:rPr>
              <w:t>1</w:t>
            </w:r>
            <w:r w:rsidR="000A2D74">
              <w:rPr>
                <w:noProof/>
                <w:webHidden/>
              </w:rPr>
              <w:fldChar w:fldCharType="end"/>
            </w:r>
          </w:hyperlink>
        </w:p>
        <w:p w14:paraId="6D0061A3" w14:textId="1C17664D" w:rsidR="000A2D74" w:rsidRDefault="00936595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82441798" w:history="1">
            <w:r w:rsidR="000A2D74" w:rsidRPr="004B0A26">
              <w:rPr>
                <w:rStyle w:val="Hyperlink"/>
                <w:noProof/>
              </w:rPr>
              <w:t>Task 1: Create a new environment</w:t>
            </w:r>
            <w:r w:rsidR="000A2D74">
              <w:rPr>
                <w:noProof/>
                <w:webHidden/>
              </w:rPr>
              <w:tab/>
            </w:r>
            <w:r w:rsidR="000A2D74">
              <w:rPr>
                <w:noProof/>
                <w:webHidden/>
              </w:rPr>
              <w:fldChar w:fldCharType="begin"/>
            </w:r>
            <w:r w:rsidR="000A2D74">
              <w:rPr>
                <w:noProof/>
                <w:webHidden/>
              </w:rPr>
              <w:instrText xml:space="preserve"> PAGEREF _Toc82441798 \h </w:instrText>
            </w:r>
            <w:r w:rsidR="000A2D74">
              <w:rPr>
                <w:noProof/>
                <w:webHidden/>
              </w:rPr>
            </w:r>
            <w:r w:rsidR="000A2D74">
              <w:rPr>
                <w:noProof/>
                <w:webHidden/>
              </w:rPr>
              <w:fldChar w:fldCharType="separate"/>
            </w:r>
            <w:r w:rsidR="000A2D74">
              <w:rPr>
                <w:noProof/>
                <w:webHidden/>
              </w:rPr>
              <w:t>1</w:t>
            </w:r>
            <w:r w:rsidR="000A2D74">
              <w:rPr>
                <w:noProof/>
                <w:webHidden/>
              </w:rPr>
              <w:fldChar w:fldCharType="end"/>
            </w:r>
          </w:hyperlink>
        </w:p>
        <w:p w14:paraId="42AE9A88" w14:textId="1978F8BB" w:rsidR="000A2D74" w:rsidRDefault="00936595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82441799" w:history="1">
            <w:r w:rsidR="000A2D74" w:rsidRPr="004B0A26">
              <w:rPr>
                <w:rStyle w:val="Hyperlink"/>
                <w:noProof/>
              </w:rPr>
              <w:t>Task 2: Import the solution</w:t>
            </w:r>
            <w:r w:rsidR="000A2D74">
              <w:rPr>
                <w:noProof/>
                <w:webHidden/>
              </w:rPr>
              <w:tab/>
            </w:r>
            <w:r w:rsidR="000A2D74">
              <w:rPr>
                <w:noProof/>
                <w:webHidden/>
              </w:rPr>
              <w:fldChar w:fldCharType="begin"/>
            </w:r>
            <w:r w:rsidR="000A2D74">
              <w:rPr>
                <w:noProof/>
                <w:webHidden/>
              </w:rPr>
              <w:instrText xml:space="preserve"> PAGEREF _Toc82441799 \h </w:instrText>
            </w:r>
            <w:r w:rsidR="000A2D74">
              <w:rPr>
                <w:noProof/>
                <w:webHidden/>
              </w:rPr>
            </w:r>
            <w:r w:rsidR="000A2D74">
              <w:rPr>
                <w:noProof/>
                <w:webHidden/>
              </w:rPr>
              <w:fldChar w:fldCharType="separate"/>
            </w:r>
            <w:r w:rsidR="000A2D74">
              <w:rPr>
                <w:noProof/>
                <w:webHidden/>
              </w:rPr>
              <w:t>2</w:t>
            </w:r>
            <w:r w:rsidR="000A2D74">
              <w:rPr>
                <w:noProof/>
                <w:webHidden/>
              </w:rPr>
              <w:fldChar w:fldCharType="end"/>
            </w:r>
          </w:hyperlink>
        </w:p>
        <w:p w14:paraId="5FDD0E6C" w14:textId="3F6B3809" w:rsidR="00144051" w:rsidRPr="00E512F9" w:rsidRDefault="00144051" w:rsidP="00144051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  <w:p w14:paraId="3E7F2A8A" w14:textId="77777777" w:rsidR="00144051" w:rsidRPr="007E3D91" w:rsidRDefault="00936595" w:rsidP="00144051">
          <w:pPr>
            <w:sectPr w:rsidR="00144051" w:rsidRPr="007E3D91" w:rsidSect="001449A0">
              <w:headerReference w:type="even" r:id="rId7"/>
              <w:headerReference w:type="default" r:id="rId8"/>
              <w:headerReference w:type="first" r:id="rId9"/>
              <w:pgSz w:w="12240" w:h="15840"/>
              <w:pgMar w:top="720" w:right="720" w:bottom="720" w:left="720" w:header="720" w:footer="720" w:gutter="0"/>
              <w:pgNumType w:start="1"/>
              <w:cols w:space="720"/>
              <w:titlePg/>
              <w:docGrid w:linePitch="360"/>
            </w:sectPr>
          </w:pPr>
        </w:p>
      </w:sdtContent>
    </w:sdt>
    <w:p w14:paraId="2F8FB9CA" w14:textId="77777777" w:rsidR="00144051" w:rsidRPr="00AE3888" w:rsidRDefault="00144051" w:rsidP="00144051">
      <w:pPr>
        <w:pStyle w:val="Heading1"/>
        <w:rPr>
          <w:sz w:val="72"/>
          <w:szCs w:val="72"/>
        </w:rPr>
      </w:pPr>
      <w:bookmarkStart w:id="3" w:name="_Toc82441797"/>
      <w:bookmarkStart w:id="4" w:name="_Toc492638965"/>
      <w:bookmarkStart w:id="5" w:name="_Toc492640497"/>
      <w:bookmarkStart w:id="6" w:name="_Toc492640575"/>
      <w:bookmarkStart w:id="7" w:name="_Toc492652744"/>
      <w:r w:rsidRPr="00AE3888">
        <w:rPr>
          <w:noProof/>
          <w:sz w:val="72"/>
          <w:szCs w:val="72"/>
        </w:rPr>
        <w:lastRenderedPageBreak/>
        <w:t>Importing Module 2 Completed</w:t>
      </w:r>
      <w:bookmarkEnd w:id="3"/>
    </w:p>
    <w:p w14:paraId="37D74310" w14:textId="77777777" w:rsidR="00144051" w:rsidRDefault="00144051" w:rsidP="00144051">
      <w:pPr>
        <w:spacing w:after="378"/>
        <w:rPr>
          <w:lang w:val="en"/>
        </w:rPr>
      </w:pPr>
      <w:bookmarkStart w:id="8" w:name="_Toc466587347"/>
      <w:bookmarkStart w:id="9" w:name="_Toc471385802"/>
      <w:bookmarkStart w:id="10" w:name="_Toc508556754"/>
      <w:bookmarkEnd w:id="4"/>
      <w:bookmarkEnd w:id="5"/>
      <w:bookmarkEnd w:id="6"/>
      <w:bookmarkEnd w:id="7"/>
      <w:r>
        <w:rPr>
          <w:lang w:val="en"/>
        </w:rPr>
        <w:t>Follow the steps below, if you did not complete Module 1 or Module 2 and would like to skip to Module 3</w:t>
      </w:r>
    </w:p>
    <w:p w14:paraId="2A839302" w14:textId="77777777" w:rsidR="008A0521" w:rsidRPr="00006C3E" w:rsidRDefault="008A0521" w:rsidP="008A0521">
      <w:pPr>
        <w:pStyle w:val="Heading2"/>
      </w:pPr>
      <w:bookmarkStart w:id="11" w:name="_Toc10613720"/>
      <w:bookmarkStart w:id="12" w:name="_Toc82441798"/>
      <w:bookmarkStart w:id="13" w:name="_Hlk508833656"/>
      <w:bookmarkEnd w:id="8"/>
      <w:bookmarkEnd w:id="9"/>
      <w:bookmarkEnd w:id="10"/>
      <w:r w:rsidRPr="00006C3E">
        <w:t xml:space="preserve">Task 1: </w:t>
      </w:r>
      <w:r>
        <w:t xml:space="preserve">Create a </w:t>
      </w:r>
      <w:r w:rsidRPr="00D94DDC">
        <w:rPr>
          <w:noProof/>
        </w:rPr>
        <w:t>new</w:t>
      </w:r>
      <w:r>
        <w:t xml:space="preserve"> environment</w:t>
      </w:r>
      <w:bookmarkEnd w:id="11"/>
      <w:bookmarkEnd w:id="12"/>
    </w:p>
    <w:p w14:paraId="14AB712C" w14:textId="77777777" w:rsidR="008A0521" w:rsidRDefault="008A0521" w:rsidP="008A0521">
      <w:pPr>
        <w:pStyle w:val="ListParagraph"/>
        <w:numPr>
          <w:ilvl w:val="0"/>
          <w:numId w:val="1"/>
        </w:numPr>
      </w:pPr>
      <w:r>
        <w:t xml:space="preserve">Open a new browser tab, navigate to </w:t>
      </w:r>
      <w:hyperlink r:id="rId10" w:history="1">
        <w:r>
          <w:rPr>
            <w:rStyle w:val="Hyperlink"/>
          </w:rPr>
          <w:t>Power Apps admin portal</w:t>
        </w:r>
      </w:hyperlink>
      <w:r>
        <w:t xml:space="preserve"> select </w:t>
      </w:r>
      <w:r w:rsidRPr="00D34691">
        <w:rPr>
          <w:b/>
        </w:rPr>
        <w:t>Environments</w:t>
      </w:r>
      <w:r>
        <w:t xml:space="preserve"> and click </w:t>
      </w:r>
      <w:r w:rsidRPr="00D34691">
        <w:rPr>
          <w:b/>
        </w:rPr>
        <w:t>New Environment</w:t>
      </w:r>
      <w:r>
        <w:t>.</w:t>
      </w:r>
    </w:p>
    <w:p w14:paraId="1021565E" w14:textId="77777777" w:rsidR="008A0521" w:rsidRDefault="008A0521" w:rsidP="008A0521">
      <w:r>
        <w:rPr>
          <w:noProof/>
        </w:rPr>
        <w:drawing>
          <wp:inline distT="0" distB="0" distL="0" distR="0" wp14:anchorId="6241EF50" wp14:editId="1686B42B">
            <wp:extent cx="6133333" cy="1523810"/>
            <wp:effectExtent l="19050" t="19050" r="20320" b="19685"/>
            <wp:docPr id="9" name="Picture 9" descr="Creat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33333" cy="15238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FAFC28" w14:textId="77777777" w:rsidR="008A0521" w:rsidRDefault="008A0521" w:rsidP="008A0521">
      <w:pPr>
        <w:pStyle w:val="ListParagraph"/>
        <w:numPr>
          <w:ilvl w:val="0"/>
          <w:numId w:val="1"/>
        </w:numPr>
      </w:pPr>
      <w:r>
        <w:t xml:space="preserve">Provide an </w:t>
      </w:r>
      <w:r w:rsidRPr="00D34691">
        <w:rPr>
          <w:b/>
        </w:rPr>
        <w:t>Environment Name</w:t>
      </w:r>
      <w:r>
        <w:t xml:space="preserve">, select </w:t>
      </w:r>
      <w:r w:rsidRPr="00060336">
        <w:rPr>
          <w:b/>
          <w:bCs/>
        </w:rPr>
        <w:t>Trial</w:t>
      </w:r>
      <w:r>
        <w:t xml:space="preserve"> for </w:t>
      </w:r>
      <w:r w:rsidRPr="00060336">
        <w:rPr>
          <w:b/>
          <w:bCs/>
        </w:rPr>
        <w:t>Type</w:t>
      </w:r>
      <w:r>
        <w:t xml:space="preserve">, select </w:t>
      </w:r>
      <w:r w:rsidRPr="00D34691">
        <w:rPr>
          <w:b/>
        </w:rPr>
        <w:t>Region</w:t>
      </w:r>
      <w:r>
        <w:t xml:space="preserve">, select </w:t>
      </w:r>
      <w:r>
        <w:rPr>
          <w:b/>
        </w:rPr>
        <w:t>Yes</w:t>
      </w:r>
      <w:r>
        <w:t xml:space="preserve">, for </w:t>
      </w:r>
      <w:r w:rsidRPr="00060336">
        <w:rPr>
          <w:b/>
          <w:bCs/>
        </w:rPr>
        <w:t>Create</w:t>
      </w:r>
      <w:r>
        <w:t xml:space="preserve"> a database, and click </w:t>
      </w:r>
      <w:r>
        <w:rPr>
          <w:b/>
        </w:rPr>
        <w:t>Next</w:t>
      </w:r>
      <w:r>
        <w:t>.</w:t>
      </w:r>
    </w:p>
    <w:p w14:paraId="5CA88A95" w14:textId="77777777" w:rsidR="008A0521" w:rsidRDefault="008A0521" w:rsidP="008A0521">
      <w:r>
        <w:rPr>
          <w:noProof/>
        </w:rPr>
        <w:drawing>
          <wp:inline distT="0" distB="0" distL="0" distR="0" wp14:anchorId="48BAA2DF" wp14:editId="37FBA6DA">
            <wp:extent cx="2533650" cy="4454443"/>
            <wp:effectExtent l="19050" t="19050" r="19050" b="22860"/>
            <wp:docPr id="10" name="Picture 10" descr="New environment form page 1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68601" cy="451589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FB589C" w14:textId="77777777" w:rsidR="00AD368E" w:rsidRDefault="00AD368E" w:rsidP="00AD368E">
      <w:pPr>
        <w:pStyle w:val="ListParagraph"/>
        <w:numPr>
          <w:ilvl w:val="0"/>
          <w:numId w:val="1"/>
        </w:numPr>
        <w:spacing w:line="256" w:lineRule="auto"/>
      </w:pPr>
      <w:r>
        <w:lastRenderedPageBreak/>
        <w:t xml:space="preserve">Select </w:t>
      </w:r>
      <w:r>
        <w:rPr>
          <w:b/>
        </w:rPr>
        <w:t>Language, URL</w:t>
      </w:r>
      <w:r>
        <w:rPr>
          <w:bCs/>
        </w:rPr>
        <w:t>, and</w:t>
      </w:r>
      <w:r>
        <w:rPr>
          <w:b/>
        </w:rPr>
        <w:t xml:space="preserve"> Currency</w:t>
      </w:r>
      <w:r>
        <w:t xml:space="preserve">. Click </w:t>
      </w:r>
      <w:r>
        <w:rPr>
          <w:b/>
          <w:bCs/>
        </w:rPr>
        <w:t>Yes</w:t>
      </w:r>
      <w:r>
        <w:t xml:space="preserve"> for </w:t>
      </w:r>
      <w:r>
        <w:rPr>
          <w:b/>
          <w:bCs/>
        </w:rPr>
        <w:t>Deploy sample apps</w:t>
      </w:r>
      <w:r>
        <w:t xml:space="preserve"> </w:t>
      </w:r>
      <w:r>
        <w:rPr>
          <w:b/>
          <w:bCs/>
        </w:rPr>
        <w:t>and data</w:t>
      </w:r>
      <w:r>
        <w:t xml:space="preserve"> and then click </w:t>
      </w:r>
      <w:r>
        <w:rPr>
          <w:b/>
        </w:rPr>
        <w:t>Save</w:t>
      </w:r>
      <w:r>
        <w:t>.</w:t>
      </w:r>
    </w:p>
    <w:p w14:paraId="564D72B3" w14:textId="77777777" w:rsidR="008A0521" w:rsidRDefault="008A0521" w:rsidP="008A0521">
      <w:r>
        <w:rPr>
          <w:noProof/>
        </w:rPr>
        <w:drawing>
          <wp:inline distT="0" distB="0" distL="0" distR="0" wp14:anchorId="1CC6F0E5" wp14:editId="1E332933">
            <wp:extent cx="2524125" cy="5845342"/>
            <wp:effectExtent l="19050" t="19050" r="9525" b="22225"/>
            <wp:docPr id="11" name="Picture 11" descr="Sav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ave new environment - screenshot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0130" cy="588240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3630DD" w14:textId="77777777" w:rsidR="008A0521" w:rsidRDefault="008A0521" w:rsidP="008A0521">
      <w:pPr>
        <w:pStyle w:val="ListParagraph"/>
        <w:numPr>
          <w:ilvl w:val="0"/>
          <w:numId w:val="1"/>
        </w:numPr>
      </w:pPr>
      <w:r>
        <w:t>Wait for the environment to be created.</w:t>
      </w:r>
    </w:p>
    <w:bookmarkEnd w:id="13"/>
    <w:p w14:paraId="409F6948" w14:textId="77777777" w:rsidR="00AE3888" w:rsidRDefault="00AE3888" w:rsidP="001E54AB">
      <w:pPr>
        <w:pStyle w:val="Heading2"/>
      </w:pPr>
    </w:p>
    <w:p w14:paraId="15743953" w14:textId="4F3BB519" w:rsidR="001E54AB" w:rsidRDefault="001E54AB" w:rsidP="001E54AB">
      <w:pPr>
        <w:pStyle w:val="Heading2"/>
      </w:pPr>
      <w:bookmarkStart w:id="14" w:name="_Toc82441799"/>
      <w:r>
        <w:t>Task 2</w:t>
      </w:r>
      <w:r w:rsidRPr="00006C3E">
        <w:t xml:space="preserve">: </w:t>
      </w:r>
      <w:r>
        <w:t>Import the solution</w:t>
      </w:r>
      <w:bookmarkEnd w:id="14"/>
    </w:p>
    <w:p w14:paraId="26C7E1FF" w14:textId="4A9A063F" w:rsidR="001E54AB" w:rsidRDefault="001E54AB" w:rsidP="001E54AB">
      <w:r>
        <w:t>In this task, you will import the completed module 2 solution.</w:t>
      </w:r>
    </w:p>
    <w:p w14:paraId="50184BA0" w14:textId="7808086C" w:rsidR="00940748" w:rsidRDefault="00940748" w:rsidP="001E54AB">
      <w:pPr>
        <w:pStyle w:val="ListParagraph"/>
        <w:numPr>
          <w:ilvl w:val="0"/>
          <w:numId w:val="3"/>
        </w:numPr>
      </w:pPr>
      <w:r>
        <w:t xml:space="preserve">Navigate to </w:t>
      </w:r>
      <w:hyperlink r:id="rId14" w:history="1">
        <w:r w:rsidR="008A0521">
          <w:rPr>
            <w:rStyle w:val="Hyperlink"/>
          </w:rPr>
          <w:t>Power Apps maker portal</w:t>
        </w:r>
      </w:hyperlink>
      <w:r>
        <w:t xml:space="preserve"> </w:t>
      </w:r>
    </w:p>
    <w:p w14:paraId="1841A42B" w14:textId="0D4ADA70" w:rsidR="00940748" w:rsidRDefault="002A618C" w:rsidP="001E54AB">
      <w:pPr>
        <w:pStyle w:val="ListParagraph"/>
        <w:numPr>
          <w:ilvl w:val="0"/>
          <w:numId w:val="3"/>
        </w:numPr>
      </w:pPr>
      <w:r>
        <w:t>Ma</w:t>
      </w:r>
      <w:r w:rsidR="00940748">
        <w:t xml:space="preserve">ke sure you are in the </w:t>
      </w:r>
      <w:r w:rsidR="00940748" w:rsidRPr="00940748">
        <w:rPr>
          <w:b/>
        </w:rPr>
        <w:t>Contoso Test</w:t>
      </w:r>
      <w:r w:rsidR="00940748">
        <w:t xml:space="preserve"> Environment you created.</w:t>
      </w:r>
    </w:p>
    <w:p w14:paraId="5D35B9FE" w14:textId="39FF753E" w:rsidR="001E54AB" w:rsidRDefault="001E54AB" w:rsidP="001E54AB">
      <w:pPr>
        <w:pStyle w:val="ListParagraph"/>
        <w:numPr>
          <w:ilvl w:val="0"/>
          <w:numId w:val="3"/>
        </w:numPr>
      </w:pPr>
      <w:r>
        <w:t xml:space="preserve">Select </w:t>
      </w:r>
      <w:r w:rsidR="00F865B8">
        <w:rPr>
          <w:b/>
        </w:rPr>
        <w:t>Solutions</w:t>
      </w:r>
      <w:r>
        <w:t xml:space="preserve"> and click </w:t>
      </w:r>
      <w:r w:rsidRPr="00D34691">
        <w:rPr>
          <w:b/>
        </w:rPr>
        <w:t>Import</w:t>
      </w:r>
      <w:r>
        <w:t>.</w:t>
      </w:r>
    </w:p>
    <w:p w14:paraId="4F772552" w14:textId="0127BA70" w:rsidR="00144051" w:rsidRDefault="00F865B8" w:rsidP="00AE408C">
      <w:r>
        <w:rPr>
          <w:noProof/>
        </w:rPr>
        <w:lastRenderedPageBreak/>
        <w:drawing>
          <wp:inline distT="0" distB="0" distL="0" distR="0" wp14:anchorId="6C2814C1" wp14:editId="6785710D">
            <wp:extent cx="5734705" cy="3442607"/>
            <wp:effectExtent l="19050" t="19050" r="18415" b="24765"/>
            <wp:docPr id="5" name="Picture 5" descr="Import solution - scr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2634" cy="345937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460C25" w14:textId="77777777" w:rsidR="00B61B39" w:rsidRDefault="00B61B39" w:rsidP="00B61B39">
      <w:pPr>
        <w:pStyle w:val="ListParagraph"/>
        <w:numPr>
          <w:ilvl w:val="0"/>
          <w:numId w:val="3"/>
        </w:numPr>
      </w:pPr>
      <w:r>
        <w:t xml:space="preserve">Click </w:t>
      </w:r>
      <w:r>
        <w:rPr>
          <w:b/>
        </w:rPr>
        <w:t>Browse</w:t>
      </w:r>
      <w:r>
        <w:t>.</w:t>
      </w:r>
    </w:p>
    <w:p w14:paraId="5E4CAEFF" w14:textId="2760C586" w:rsidR="00B61B39" w:rsidRDefault="00B61B39" w:rsidP="00B61B39">
      <w:r>
        <w:rPr>
          <w:noProof/>
        </w:rPr>
        <w:drawing>
          <wp:inline distT="0" distB="0" distL="0" distR="0" wp14:anchorId="436513DF" wp14:editId="17B8196C">
            <wp:extent cx="3932748" cy="1633089"/>
            <wp:effectExtent l="19050" t="19050" r="10795" b="24765"/>
            <wp:docPr id="48" name="Picture 48" descr="Browse to the completed folder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Browse to the completed folder - screenshot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4828" cy="164225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658916" w14:textId="717506C5" w:rsidR="00B61B39" w:rsidRDefault="00B61B39" w:rsidP="00B61B39">
      <w:pPr>
        <w:pStyle w:val="ListParagraph"/>
        <w:numPr>
          <w:ilvl w:val="0"/>
          <w:numId w:val="3"/>
        </w:numPr>
      </w:pPr>
      <w:r>
        <w:t xml:space="preserve">Select the </w:t>
      </w:r>
      <w:r w:rsidR="000B1A63">
        <w:rPr>
          <w:b/>
          <w:bCs/>
        </w:rPr>
        <w:t>Conto Coffee</w:t>
      </w:r>
      <w:r>
        <w:t xml:space="preserve"> </w:t>
      </w:r>
      <w:r w:rsidR="000B1A63">
        <w:t xml:space="preserve">solution </w:t>
      </w:r>
      <w:r>
        <w:t xml:space="preserve">zip file located in Module </w:t>
      </w:r>
      <w:r w:rsidR="00F61247">
        <w:t>2</w:t>
      </w:r>
      <w:r>
        <w:t xml:space="preserve"> Completed folder and click </w:t>
      </w:r>
      <w:r w:rsidRPr="000E2036">
        <w:rPr>
          <w:b/>
        </w:rPr>
        <w:t>Open</w:t>
      </w:r>
      <w:r>
        <w:t>.</w:t>
      </w:r>
    </w:p>
    <w:p w14:paraId="2E48D088" w14:textId="77777777" w:rsidR="00B61B39" w:rsidRDefault="00B61B39" w:rsidP="00B61B39">
      <w:pPr>
        <w:pStyle w:val="ListParagraph"/>
        <w:numPr>
          <w:ilvl w:val="0"/>
          <w:numId w:val="3"/>
        </w:numPr>
      </w:pPr>
      <w:r>
        <w:t xml:space="preserve">Click </w:t>
      </w:r>
      <w:r w:rsidRPr="003C3CDA">
        <w:rPr>
          <w:b/>
        </w:rPr>
        <w:t>Next</w:t>
      </w:r>
      <w:r>
        <w:t>.</w:t>
      </w:r>
    </w:p>
    <w:p w14:paraId="38FD4297" w14:textId="23BC19DB" w:rsidR="00B61B39" w:rsidRDefault="00B61B39" w:rsidP="00B61B39">
      <w:pPr>
        <w:pStyle w:val="ListParagraph"/>
        <w:numPr>
          <w:ilvl w:val="0"/>
          <w:numId w:val="3"/>
        </w:numPr>
      </w:pPr>
      <w:r>
        <w:t xml:space="preserve">Click </w:t>
      </w:r>
      <w:r w:rsidRPr="003C3CDA">
        <w:rPr>
          <w:b/>
        </w:rPr>
        <w:t>Import</w:t>
      </w:r>
      <w:r>
        <w:t>.</w:t>
      </w:r>
    </w:p>
    <w:p w14:paraId="3DD57C73" w14:textId="295CAD0D" w:rsidR="000B1A63" w:rsidRDefault="000B1A63" w:rsidP="00B61B39">
      <w:r>
        <w:rPr>
          <w:noProof/>
        </w:rPr>
        <w:lastRenderedPageBreak/>
        <w:drawing>
          <wp:inline distT="0" distB="0" distL="0" distR="0" wp14:anchorId="63679680" wp14:editId="2C9A2737">
            <wp:extent cx="4371795" cy="3702925"/>
            <wp:effectExtent l="19050" t="19050" r="10160" b="12065"/>
            <wp:docPr id="8" name="Picture 8" descr="Import a solu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Import a solution - Screenshot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79938" cy="370982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F06F13" w14:textId="30DF425F" w:rsidR="00B61B39" w:rsidRDefault="00B61B39" w:rsidP="00B61B39">
      <w:pPr>
        <w:pStyle w:val="ListParagraph"/>
        <w:numPr>
          <w:ilvl w:val="0"/>
          <w:numId w:val="3"/>
        </w:numPr>
      </w:pPr>
      <w:r>
        <w:t>Wait for the solution import to complete.</w:t>
      </w:r>
    </w:p>
    <w:p w14:paraId="30E20C09" w14:textId="4AE6B465" w:rsidR="00B61B39" w:rsidRDefault="000B1A63" w:rsidP="00B61B39">
      <w:r>
        <w:rPr>
          <w:noProof/>
        </w:rPr>
        <w:drawing>
          <wp:inline distT="0" distB="0" distL="0" distR="0" wp14:anchorId="11EBDDF8" wp14:editId="4768F98A">
            <wp:extent cx="6761905" cy="990476"/>
            <wp:effectExtent l="19050" t="19050" r="20320" b="19685"/>
            <wp:docPr id="1" name="Picture 1" descr="Wait for solution to impor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Wait for solution to import - screenshot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761905" cy="99047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4BAB2" w14:textId="16337FC3" w:rsidR="00B61B39" w:rsidRDefault="00B61B39" w:rsidP="00B61B39">
      <w:pPr>
        <w:pStyle w:val="ListParagraph"/>
        <w:numPr>
          <w:ilvl w:val="0"/>
          <w:numId w:val="3"/>
        </w:numPr>
      </w:pPr>
      <w:r>
        <w:t xml:space="preserve">Once the import is complete, Click </w:t>
      </w:r>
      <w:r w:rsidRPr="003C3CDA">
        <w:rPr>
          <w:b/>
        </w:rPr>
        <w:t>Publish All Customizations</w:t>
      </w:r>
      <w:r w:rsidR="000B1A63">
        <w:rPr>
          <w:bCs/>
        </w:rPr>
        <w:t xml:space="preserve"> and wait for the publishing to complete</w:t>
      </w:r>
      <w:r>
        <w:t>.</w:t>
      </w:r>
    </w:p>
    <w:p w14:paraId="433A6EA6" w14:textId="10997015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Select </w:t>
      </w:r>
      <w:r w:rsidRPr="00BA426B">
        <w:rPr>
          <w:b/>
          <w:bCs/>
        </w:rPr>
        <w:t>Apps</w:t>
      </w:r>
      <w:r>
        <w:t xml:space="preserve">, click on the … button of the </w:t>
      </w:r>
      <w:r w:rsidR="000B1A63" w:rsidRPr="000B1A63">
        <w:rPr>
          <w:b/>
          <w:bCs/>
        </w:rPr>
        <w:t>Machine Ordering App</w:t>
      </w:r>
      <w:r>
        <w:t xml:space="preserve"> and click </w:t>
      </w:r>
      <w:r w:rsidRPr="00840FB5">
        <w:rPr>
          <w:b/>
        </w:rPr>
        <w:t>Play</w:t>
      </w:r>
      <w:r>
        <w:t>.</w:t>
      </w:r>
    </w:p>
    <w:p w14:paraId="57002541" w14:textId="4812A71C" w:rsidR="00B61B39" w:rsidRDefault="0011704D" w:rsidP="00144051">
      <w:r>
        <w:rPr>
          <w:noProof/>
        </w:rPr>
        <w:drawing>
          <wp:inline distT="0" distB="0" distL="0" distR="0" wp14:anchorId="6803D423" wp14:editId="6EF7569D">
            <wp:extent cx="6858000" cy="2665095"/>
            <wp:effectExtent l="19050" t="19050" r="19050" b="20955"/>
            <wp:docPr id="12" name="Picture 12" descr="Start applica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Start application - screenshot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6509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2EE780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lastRenderedPageBreak/>
        <w:t xml:space="preserve">Click </w:t>
      </w:r>
      <w:r w:rsidRPr="00840FB5">
        <w:rPr>
          <w:b/>
        </w:rPr>
        <w:t>Allow</w:t>
      </w:r>
      <w:r>
        <w:t>.</w:t>
      </w:r>
    </w:p>
    <w:p w14:paraId="5B73C93A" w14:textId="77777777" w:rsidR="00144051" w:rsidRDefault="008A0D34" w:rsidP="00144051">
      <w:r>
        <w:rPr>
          <w:noProof/>
        </w:rPr>
        <w:drawing>
          <wp:inline distT="0" distB="0" distL="0" distR="0" wp14:anchorId="074AF5ED" wp14:editId="4B7D6856">
            <wp:extent cx="3315465" cy="3315465"/>
            <wp:effectExtent l="19050" t="19050" r="18415" b="18415"/>
            <wp:docPr id="31" name="Picture 31" descr="Allow permission popup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llow permission popup - screenshot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5465" cy="331546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FBAAF6" w14:textId="4B96F6B9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Select </w:t>
      </w:r>
      <w:r w:rsidR="00C76E8E">
        <w:t xml:space="preserve">a </w:t>
      </w:r>
      <w:r>
        <w:t xml:space="preserve">few </w:t>
      </w:r>
      <w:r w:rsidR="0011704D">
        <w:t>machines</w:t>
      </w:r>
      <w:r>
        <w:t xml:space="preserve"> and click </w:t>
      </w:r>
      <w:r w:rsidRPr="00840FB5">
        <w:rPr>
          <w:b/>
        </w:rPr>
        <w:t>Compare</w:t>
      </w:r>
      <w:r>
        <w:t>.</w:t>
      </w:r>
    </w:p>
    <w:p w14:paraId="32142BFC" w14:textId="460755FD" w:rsidR="00581671" w:rsidRDefault="000F12DD" w:rsidP="00144051">
      <w:r>
        <w:rPr>
          <w:noProof/>
        </w:rPr>
        <w:drawing>
          <wp:inline distT="0" distB="0" distL="0" distR="0" wp14:anchorId="71152F66" wp14:editId="790DB5A9">
            <wp:extent cx="6308598" cy="3564942"/>
            <wp:effectExtent l="19050" t="19050" r="16510" b="16510"/>
            <wp:docPr id="2" name="Picture 2" descr="Select machine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elect machines - screenshot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311535" cy="356660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95B3D7" w14:textId="55210ED4" w:rsidR="00581671" w:rsidRDefault="00581671" w:rsidP="00144051"/>
    <w:p w14:paraId="7042BF0B" w14:textId="4BA7F5A4" w:rsidR="00581671" w:rsidRDefault="00581671" w:rsidP="00144051"/>
    <w:p w14:paraId="05877D1B" w14:textId="77777777" w:rsidR="00581671" w:rsidRDefault="00581671" w:rsidP="00144051"/>
    <w:p w14:paraId="1CB9E259" w14:textId="2036A866" w:rsidR="00144051" w:rsidRDefault="00144051" w:rsidP="00144051">
      <w:pPr>
        <w:pStyle w:val="ListParagraph"/>
        <w:numPr>
          <w:ilvl w:val="0"/>
          <w:numId w:val="3"/>
        </w:numPr>
      </w:pPr>
      <w:r>
        <w:lastRenderedPageBreak/>
        <w:t xml:space="preserve">Select one of the </w:t>
      </w:r>
      <w:r w:rsidR="0011704D">
        <w:t>machines</w:t>
      </w:r>
      <w:r>
        <w:t xml:space="preserve"> and click </w:t>
      </w:r>
      <w:r w:rsidRPr="00840FB5">
        <w:rPr>
          <w:b/>
        </w:rPr>
        <w:t>Submit</w:t>
      </w:r>
      <w:r>
        <w:t>.</w:t>
      </w:r>
    </w:p>
    <w:p w14:paraId="222D2C5A" w14:textId="03972C83" w:rsidR="00144051" w:rsidRDefault="0011704D" w:rsidP="00144051">
      <w:r>
        <w:rPr>
          <w:noProof/>
        </w:rPr>
        <w:drawing>
          <wp:inline distT="0" distB="0" distL="0" distR="0" wp14:anchorId="2C676865" wp14:editId="5FE61BC0">
            <wp:extent cx="5812407" cy="3309843"/>
            <wp:effectExtent l="19050" t="19050" r="17145" b="24130"/>
            <wp:docPr id="14" name="Picture 14" descr="Screenshot showing the submit butt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Screenshot showing the submit button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817237" cy="331259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0B3F21" w14:textId="19C38226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Click </w:t>
      </w:r>
      <w:r w:rsidRPr="00840FB5">
        <w:rPr>
          <w:b/>
        </w:rPr>
        <w:t>OK</w:t>
      </w:r>
      <w:r>
        <w:t>.</w:t>
      </w:r>
    </w:p>
    <w:p w14:paraId="5C81A4EF" w14:textId="27437163" w:rsidR="00144051" w:rsidRDefault="0011704D" w:rsidP="00144051">
      <w:r>
        <w:rPr>
          <w:noProof/>
        </w:rPr>
        <w:drawing>
          <wp:inline distT="0" distB="0" distL="0" distR="0" wp14:anchorId="49B67043" wp14:editId="1653AE2C">
            <wp:extent cx="6858000" cy="3229610"/>
            <wp:effectExtent l="19050" t="19050" r="19050" b="27940"/>
            <wp:docPr id="15" name="Picture 15" descr="Machine request success 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Machine request success  - screenshot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296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96BBC2" w14:textId="5B657690" w:rsidR="00144051" w:rsidRDefault="00144051" w:rsidP="00144051">
      <w:pPr>
        <w:pStyle w:val="ListParagraph"/>
        <w:numPr>
          <w:ilvl w:val="0"/>
          <w:numId w:val="3"/>
        </w:numPr>
      </w:pPr>
      <w:r>
        <w:t>Close the application.</w:t>
      </w:r>
    </w:p>
    <w:p w14:paraId="4AADEB0D" w14:textId="7EF7A62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Expand </w:t>
      </w:r>
      <w:r w:rsidRPr="004E6A6D">
        <w:rPr>
          <w:b/>
        </w:rPr>
        <w:t>Data</w:t>
      </w:r>
      <w:r>
        <w:t xml:space="preserve">, select </w:t>
      </w:r>
      <w:r w:rsidR="00AF5B53">
        <w:rPr>
          <w:b/>
        </w:rPr>
        <w:t>Tables</w:t>
      </w:r>
      <w:r>
        <w:t xml:space="preserve">, search for </w:t>
      </w:r>
      <w:r w:rsidR="0011704D">
        <w:rPr>
          <w:b/>
        </w:rPr>
        <w:t>Machine</w:t>
      </w:r>
      <w:r w:rsidRPr="004E6A6D">
        <w:rPr>
          <w:b/>
        </w:rPr>
        <w:t xml:space="preserve"> </w:t>
      </w:r>
      <w:proofErr w:type="gramStart"/>
      <w:r w:rsidRPr="004E6A6D">
        <w:rPr>
          <w:b/>
        </w:rPr>
        <w:t>Order</w:t>
      </w:r>
      <w:proofErr w:type="gramEnd"/>
      <w:r>
        <w:t xml:space="preserve"> and click on it.</w:t>
      </w:r>
    </w:p>
    <w:p w14:paraId="0B1F29F3" w14:textId="141C1909" w:rsidR="00581671" w:rsidRDefault="0011704D" w:rsidP="00144051">
      <w:r>
        <w:rPr>
          <w:noProof/>
        </w:rPr>
        <w:lastRenderedPageBreak/>
        <w:drawing>
          <wp:inline distT="0" distB="0" distL="0" distR="0" wp14:anchorId="4A5FC67C" wp14:editId="043B3961">
            <wp:extent cx="6858000" cy="3270885"/>
            <wp:effectExtent l="19050" t="19050" r="19050" b="24765"/>
            <wp:docPr id="16" name="Picture 16" descr="Open machine order tabl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Open machine order table - screenshot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7088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754961" w14:textId="51BB2C09" w:rsidR="00144051" w:rsidRDefault="00144051" w:rsidP="00144051">
      <w:pPr>
        <w:pStyle w:val="ListParagraph"/>
        <w:numPr>
          <w:ilvl w:val="0"/>
          <w:numId w:val="3"/>
        </w:numPr>
      </w:pPr>
      <w:r>
        <w:t>Select the Data tab and make sure you have at least one record in the table.</w:t>
      </w:r>
    </w:p>
    <w:p w14:paraId="518D00A7" w14:textId="1F6210A4" w:rsidR="00144051" w:rsidRDefault="002A4DC5">
      <w:r>
        <w:rPr>
          <w:noProof/>
        </w:rPr>
        <w:drawing>
          <wp:inline distT="0" distB="0" distL="0" distR="0" wp14:anchorId="7BD61574" wp14:editId="626F9661">
            <wp:extent cx="6858000" cy="1593850"/>
            <wp:effectExtent l="19050" t="19050" r="19050" b="25400"/>
            <wp:docPr id="17" name="Picture 17" descr="Created record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reated record - screenshot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9385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61CFE3" w14:textId="77711F50" w:rsidR="00366C83" w:rsidRPr="00366C83" w:rsidRDefault="00366C83" w:rsidP="00366C83"/>
    <w:p w14:paraId="49CB36D3" w14:textId="140312BF" w:rsidR="00366C83" w:rsidRPr="00366C83" w:rsidRDefault="00366C83" w:rsidP="00366C83"/>
    <w:p w14:paraId="54F2F7E9" w14:textId="081D8D46" w:rsidR="00366C83" w:rsidRPr="00366C83" w:rsidRDefault="00366C83" w:rsidP="00366C83"/>
    <w:p w14:paraId="70C171EC" w14:textId="483C4D1D" w:rsidR="00366C83" w:rsidRPr="00366C83" w:rsidRDefault="00366C83" w:rsidP="00366C83"/>
    <w:p w14:paraId="4C673E68" w14:textId="2FD1F2B3" w:rsidR="00366C83" w:rsidRPr="00366C83" w:rsidRDefault="00366C83" w:rsidP="00366C83"/>
    <w:p w14:paraId="24588B7B" w14:textId="73EBA7FA" w:rsidR="00366C83" w:rsidRPr="00366C83" w:rsidRDefault="00366C83" w:rsidP="00366C83"/>
    <w:p w14:paraId="329807CD" w14:textId="0D6FFF32" w:rsidR="00366C83" w:rsidRPr="00366C83" w:rsidRDefault="00366C83" w:rsidP="00366C83"/>
    <w:p w14:paraId="1C9DCBBA" w14:textId="6C9D58A3" w:rsidR="00366C83" w:rsidRPr="00366C83" w:rsidRDefault="00366C83" w:rsidP="00366C83"/>
    <w:p w14:paraId="6B5E5CA6" w14:textId="1E153AD4" w:rsidR="00366C83" w:rsidRPr="00366C83" w:rsidRDefault="00366C83" w:rsidP="00366C83">
      <w:pPr>
        <w:tabs>
          <w:tab w:val="left" w:pos="8556"/>
        </w:tabs>
      </w:pPr>
      <w:r>
        <w:tab/>
      </w:r>
    </w:p>
    <w:sectPr w:rsidR="00366C83" w:rsidRPr="00366C83" w:rsidSect="001449A0">
      <w:headerReference w:type="even" r:id="rId26"/>
      <w:headerReference w:type="default" r:id="rId27"/>
      <w:footerReference w:type="even" r:id="rId28"/>
      <w:footerReference w:type="default" r:id="rId29"/>
      <w:type w:val="oddPage"/>
      <w:pgSz w:w="12240" w:h="15840" w:code="1"/>
      <w:pgMar w:top="990" w:right="720" w:bottom="965" w:left="720" w:header="720" w:footer="31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EAC165" w14:textId="77777777" w:rsidR="00936595" w:rsidRDefault="00936595">
      <w:pPr>
        <w:spacing w:after="0" w:line="240" w:lineRule="auto"/>
      </w:pPr>
      <w:r>
        <w:separator/>
      </w:r>
    </w:p>
  </w:endnote>
  <w:endnote w:type="continuationSeparator" w:id="0">
    <w:p w14:paraId="62C4909D" w14:textId="77777777" w:rsidR="00936595" w:rsidRDefault="009365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ACEB72" w14:textId="77777777" w:rsidR="001449A0" w:rsidRDefault="009A3AEF" w:rsidP="001449A0">
    <w:pPr>
      <w:pStyle w:val="Footer"/>
      <w:pBdr>
        <w:top w:val="single" w:sz="4" w:space="1" w:color="D9D9D9" w:themeColor="background1" w:themeShade="D9"/>
      </w:pBdr>
      <w:tabs>
        <w:tab w:val="clear" w:pos="9360"/>
        <w:tab w:val="right" w:pos="10800"/>
      </w:tabs>
    </w:pPr>
    <w:r>
      <w:t xml:space="preserve"> </w:t>
    </w:r>
    <w:r w:rsidRPr="007E3D91">
      <w:t>©2017 Microsoft Corporation</w:t>
    </w:r>
    <w:r>
      <w:t xml:space="preserve"> </w:t>
    </w:r>
    <w:r>
      <w:tab/>
    </w:r>
    <w:r>
      <w:tab/>
    </w:r>
    <w:sdt>
      <w:sdtPr>
        <w:id w:val="-638339749"/>
        <w:docPartObj>
          <w:docPartGallery w:val="Page Numbers (Bottom of Page)"/>
          <w:docPartUnique/>
        </w:docPartObj>
      </w:sdtPr>
      <w:sdtEndPr>
        <w:rPr>
          <w:color w:val="0D0D0D" w:themeColor="text1" w:themeTint="F2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2</w:t>
        </w:r>
        <w:r>
          <w:rPr>
            <w:noProof/>
          </w:rPr>
          <w:fldChar w:fldCharType="end"/>
        </w:r>
        <w:r>
          <w:t xml:space="preserve"> | </w:t>
        </w:r>
        <w:r w:rsidRPr="00790E4F">
          <w:rPr>
            <w:color w:val="0D0D0D" w:themeColor="text1" w:themeTint="F2"/>
            <w:spacing w:val="60"/>
          </w:rPr>
          <w:t>Page</w:t>
        </w:r>
      </w:sdtContent>
    </w:sdt>
  </w:p>
  <w:p w14:paraId="38D15440" w14:textId="77777777" w:rsidR="001449A0" w:rsidRDefault="00936595" w:rsidP="001449A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6991490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671122A" w14:textId="27788DFE" w:rsidR="001449A0" w:rsidRDefault="009A3AEF" w:rsidP="001449A0">
        <w:pPr>
          <w:pStyle w:val="Footer"/>
          <w:pBdr>
            <w:top w:val="single" w:sz="4" w:space="1" w:color="D9D9D9" w:themeColor="background1" w:themeShade="D9"/>
          </w:pBdr>
          <w:tabs>
            <w:tab w:val="clear" w:pos="9360"/>
            <w:tab w:val="right" w:pos="10800"/>
          </w:tabs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D1755" w:rsidRPr="001D1755">
          <w:rPr>
            <w:b/>
            <w:bCs/>
            <w:noProof/>
          </w:rPr>
          <w:t>13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 w:rsidRPr="00790E4F">
          <w:rPr>
            <w:color w:val="0D0D0D" w:themeColor="text1" w:themeTint="F2"/>
            <w:spacing w:val="60"/>
          </w:rPr>
          <w:t>Page</w:t>
        </w:r>
        <w:r w:rsidRPr="00790E4F">
          <w:rPr>
            <w:color w:val="0D0D0D" w:themeColor="text1" w:themeTint="F2"/>
            <w:spacing w:val="60"/>
          </w:rPr>
          <w:tab/>
        </w:r>
        <w:r w:rsidRPr="00790E4F">
          <w:rPr>
            <w:color w:val="0D0D0D" w:themeColor="text1" w:themeTint="F2"/>
            <w:spacing w:val="60"/>
          </w:rPr>
          <w:tab/>
        </w:r>
        <w:r w:rsidRPr="007E3D91">
          <w:t>©</w:t>
        </w:r>
        <w:r w:rsidR="00366C83">
          <w:t>2022</w:t>
        </w:r>
        <w:r w:rsidRPr="007E3D91">
          <w:t xml:space="preserve"> Microsoft Corporation</w:t>
        </w:r>
      </w:p>
    </w:sdtContent>
  </w:sdt>
  <w:p w14:paraId="0AD29B18" w14:textId="77777777" w:rsidR="001449A0" w:rsidRPr="007E3D91" w:rsidRDefault="00936595" w:rsidP="001449A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E88B70" w14:textId="77777777" w:rsidR="00936595" w:rsidRDefault="00936595">
      <w:pPr>
        <w:spacing w:after="0" w:line="240" w:lineRule="auto"/>
      </w:pPr>
      <w:r>
        <w:separator/>
      </w:r>
    </w:p>
  </w:footnote>
  <w:footnote w:type="continuationSeparator" w:id="0">
    <w:p w14:paraId="49079CF8" w14:textId="77777777" w:rsidR="00936595" w:rsidRDefault="009365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E6F6BC" w14:textId="77777777" w:rsidR="001449A0" w:rsidRDefault="009A3AEF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  <w:p w14:paraId="3D9472F9" w14:textId="77777777" w:rsidR="001449A0" w:rsidRPr="000849CB" w:rsidRDefault="00936595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D7E9B4" w14:textId="77777777" w:rsidR="001449A0" w:rsidRPr="000849CB" w:rsidRDefault="009A3AEF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ACE6A" w14:textId="77777777" w:rsidR="001449A0" w:rsidRPr="000849CB" w:rsidRDefault="009A3AEF" w:rsidP="001449A0">
    <w:pPr>
      <w:pStyle w:val="Heading1"/>
      <w:rPr>
        <w:sz w:val="160"/>
      </w:rPr>
    </w:pPr>
    <w:r w:rsidRPr="000849CB">
      <w:rPr>
        <w:noProof/>
        <w:sz w:val="160"/>
      </w:rPr>
      <w:drawing>
        <wp:anchor distT="0" distB="0" distL="114300" distR="114300" simplePos="0" relativeHeight="251659264" behindDoc="0" locked="0" layoutInCell="1" allowOverlap="1" wp14:anchorId="321988F3" wp14:editId="6B841BEB">
          <wp:simplePos x="0" y="0"/>
          <wp:positionH relativeFrom="column">
            <wp:posOffset>0</wp:posOffset>
          </wp:positionH>
          <wp:positionV relativeFrom="paragraph">
            <wp:posOffset>55605</wp:posOffset>
          </wp:positionV>
          <wp:extent cx="1390015" cy="1390015"/>
          <wp:effectExtent l="0" t="0" r="635" b="635"/>
          <wp:wrapTopAndBottom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loud-Workshop-Logo-w-Circ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0015" cy="13900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849CB">
      <w:rPr>
        <w:sz w:val="160"/>
      </w:rPr>
      <w:t>Microsoft Cloud Workshop</w:t>
    </w:r>
  </w:p>
  <w:p w14:paraId="4E9D750D" w14:textId="77777777" w:rsidR="001449A0" w:rsidRDefault="0093659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36E80" w14:textId="77777777" w:rsidR="001449A0" w:rsidRPr="000849CB" w:rsidRDefault="009A3AEF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 w:rsidRPr="000849CB">
      <w:rPr>
        <w:color w:val="000000" w:themeColor="text1"/>
        <w:szCs w:val="20"/>
      </w:rPr>
      <w:t xml:space="preserve">Microsoft Cloud Workshop </w:t>
    </w: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  <w:r w:rsidRPr="00D91C8F">
      <w:rPr>
        <w:rFonts w:eastAsia="Times New Roman"/>
        <w:color w:val="000000" w:themeColor="text1"/>
        <w:szCs w:val="20"/>
      </w:rPr>
      <w:t>PowerApps App in a Day</w:t>
    </w:r>
    <w:r>
      <w:rPr>
        <w:rFonts w:eastAsia="Times New Roman"/>
        <w:color w:val="000000" w:themeColor="text1"/>
        <w:szCs w:val="20"/>
      </w:rPr>
      <w:t xml:space="preserve"> </w:t>
    </w:r>
  </w:p>
  <w:p w14:paraId="3B63200F" w14:textId="77777777" w:rsidR="001449A0" w:rsidRDefault="00936595" w:rsidP="001449A0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39CFB" w14:textId="0EC5728F" w:rsidR="001449A0" w:rsidRDefault="009A3AEF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 w:rsidRPr="007E3D91">
      <w:t xml:space="preserve"> </w:t>
    </w:r>
    <w:r w:rsidRPr="002859B0">
      <w:rPr>
        <w:color w:val="000000" w:themeColor="text1"/>
        <w:szCs w:val="20"/>
      </w:rPr>
      <w:t xml:space="preserve">Microsoft Cloud Workshop </w:t>
    </w:r>
    <w:r w:rsidRPr="002859B0">
      <w:rPr>
        <w:color w:val="000000" w:themeColor="text1"/>
        <w:szCs w:val="20"/>
      </w:rPr>
      <w:tab/>
    </w:r>
    <w:r w:rsidRPr="002859B0">
      <w:rPr>
        <w:color w:val="000000" w:themeColor="text1"/>
        <w:szCs w:val="20"/>
      </w:rPr>
      <w:tab/>
      <w:t>Power</w:t>
    </w:r>
    <w:r w:rsidR="000A13C5">
      <w:rPr>
        <w:color w:val="000000" w:themeColor="text1"/>
        <w:szCs w:val="20"/>
      </w:rPr>
      <w:t xml:space="preserve"> </w:t>
    </w:r>
    <w:r w:rsidRPr="002859B0">
      <w:rPr>
        <w:color w:val="000000" w:themeColor="text1"/>
        <w:szCs w:val="20"/>
      </w:rPr>
      <w:t>Apps App in a Day</w:t>
    </w:r>
  </w:p>
  <w:p w14:paraId="57AA268B" w14:textId="77777777" w:rsidR="001449A0" w:rsidRPr="000849CB" w:rsidRDefault="00936595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3F678F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91377C7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6534E30"/>
    <w:multiLevelType w:val="hybridMultilevel"/>
    <w:tmpl w:val="F7727106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4216073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92187134">
    <w:abstractNumId w:val="2"/>
  </w:num>
  <w:num w:numId="2" w16cid:durableId="61488380">
    <w:abstractNumId w:val="0"/>
  </w:num>
  <w:num w:numId="3" w16cid:durableId="1967419836">
    <w:abstractNumId w:val="1"/>
  </w:num>
  <w:num w:numId="4" w16cid:durableId="115343441">
    <w:abstractNumId w:val="3"/>
  </w:num>
  <w:num w:numId="5" w16cid:durableId="931352639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yNDMytzQwNTMyNDVQ0lEKTi0uzszPAykwqQUAQ4wlaiwAAAA="/>
  </w:docVars>
  <w:rsids>
    <w:rsidRoot w:val="00144051"/>
    <w:rsid w:val="0005079B"/>
    <w:rsid w:val="000664FD"/>
    <w:rsid w:val="000A13C5"/>
    <w:rsid w:val="000A2D74"/>
    <w:rsid w:val="000B1A63"/>
    <w:rsid w:val="000B7DA1"/>
    <w:rsid w:val="000F12DD"/>
    <w:rsid w:val="001018CA"/>
    <w:rsid w:val="0011704D"/>
    <w:rsid w:val="00123C1C"/>
    <w:rsid w:val="00144051"/>
    <w:rsid w:val="00170240"/>
    <w:rsid w:val="00183706"/>
    <w:rsid w:val="001A7ACD"/>
    <w:rsid w:val="001D1755"/>
    <w:rsid w:val="001E54AB"/>
    <w:rsid w:val="001F29B1"/>
    <w:rsid w:val="00224B38"/>
    <w:rsid w:val="002357BE"/>
    <w:rsid w:val="00273711"/>
    <w:rsid w:val="002A4DC5"/>
    <w:rsid w:val="002A618C"/>
    <w:rsid w:val="00315B3B"/>
    <w:rsid w:val="00321E89"/>
    <w:rsid w:val="00354DDB"/>
    <w:rsid w:val="00366C83"/>
    <w:rsid w:val="003C61A0"/>
    <w:rsid w:val="003D3BBC"/>
    <w:rsid w:val="003E183E"/>
    <w:rsid w:val="00417519"/>
    <w:rsid w:val="0042206E"/>
    <w:rsid w:val="004558E2"/>
    <w:rsid w:val="00475C44"/>
    <w:rsid w:val="00485DDD"/>
    <w:rsid w:val="00492E28"/>
    <w:rsid w:val="004C274A"/>
    <w:rsid w:val="004D7E93"/>
    <w:rsid w:val="004E6A6D"/>
    <w:rsid w:val="00556034"/>
    <w:rsid w:val="00581671"/>
    <w:rsid w:val="005D1F52"/>
    <w:rsid w:val="006200A7"/>
    <w:rsid w:val="00624AE0"/>
    <w:rsid w:val="00634DA5"/>
    <w:rsid w:val="006467C4"/>
    <w:rsid w:val="00661EDA"/>
    <w:rsid w:val="00696E8F"/>
    <w:rsid w:val="006A0C56"/>
    <w:rsid w:val="006A5507"/>
    <w:rsid w:val="006C7112"/>
    <w:rsid w:val="00706A53"/>
    <w:rsid w:val="00715FDB"/>
    <w:rsid w:val="00790E4F"/>
    <w:rsid w:val="007F5F0A"/>
    <w:rsid w:val="0080073E"/>
    <w:rsid w:val="008463DF"/>
    <w:rsid w:val="0086281C"/>
    <w:rsid w:val="00887750"/>
    <w:rsid w:val="00891C0B"/>
    <w:rsid w:val="008A0521"/>
    <w:rsid w:val="008A0D34"/>
    <w:rsid w:val="008C66AF"/>
    <w:rsid w:val="008D3D0B"/>
    <w:rsid w:val="008E490C"/>
    <w:rsid w:val="008E70EF"/>
    <w:rsid w:val="008E712D"/>
    <w:rsid w:val="00936595"/>
    <w:rsid w:val="00940748"/>
    <w:rsid w:val="00972EF7"/>
    <w:rsid w:val="0099035B"/>
    <w:rsid w:val="00990705"/>
    <w:rsid w:val="009A3AEF"/>
    <w:rsid w:val="009B33C5"/>
    <w:rsid w:val="00A04403"/>
    <w:rsid w:val="00A135BC"/>
    <w:rsid w:val="00A202AD"/>
    <w:rsid w:val="00A37BCF"/>
    <w:rsid w:val="00A667DF"/>
    <w:rsid w:val="00AA2ACB"/>
    <w:rsid w:val="00AD368E"/>
    <w:rsid w:val="00AE315A"/>
    <w:rsid w:val="00AE3888"/>
    <w:rsid w:val="00AE408C"/>
    <w:rsid w:val="00AF5B53"/>
    <w:rsid w:val="00AF74C9"/>
    <w:rsid w:val="00B1047B"/>
    <w:rsid w:val="00B13AC9"/>
    <w:rsid w:val="00B61B39"/>
    <w:rsid w:val="00BA426B"/>
    <w:rsid w:val="00C62B11"/>
    <w:rsid w:val="00C76E8E"/>
    <w:rsid w:val="00C8473C"/>
    <w:rsid w:val="00CF10A2"/>
    <w:rsid w:val="00CF6A14"/>
    <w:rsid w:val="00D566AD"/>
    <w:rsid w:val="00D84A68"/>
    <w:rsid w:val="00D921CA"/>
    <w:rsid w:val="00D974B2"/>
    <w:rsid w:val="00DF70AF"/>
    <w:rsid w:val="00E448AA"/>
    <w:rsid w:val="00E601AF"/>
    <w:rsid w:val="00E623BA"/>
    <w:rsid w:val="00EA7B1C"/>
    <w:rsid w:val="00EB01D0"/>
    <w:rsid w:val="00EF154E"/>
    <w:rsid w:val="00EF363F"/>
    <w:rsid w:val="00F4416E"/>
    <w:rsid w:val="00F61247"/>
    <w:rsid w:val="00F73FE8"/>
    <w:rsid w:val="00F865B8"/>
    <w:rsid w:val="00FA53C5"/>
    <w:rsid w:val="00FB6F87"/>
    <w:rsid w:val="00FF2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497256"/>
  <w15:chartTrackingRefBased/>
  <w15:docId w15:val="{8BDCFC7C-571E-45B0-8173-A636BBC7B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4051"/>
    <w:rPr>
      <w:rFonts w:ascii="Segoe UI" w:hAnsi="Segoe UI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4051"/>
    <w:pPr>
      <w:keepNext/>
      <w:keepLines/>
      <w:spacing w:before="240" w:after="480" w:line="216" w:lineRule="auto"/>
      <w:outlineLvl w:val="0"/>
    </w:pPr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4051"/>
    <w:pPr>
      <w:keepNext/>
      <w:keepLines/>
      <w:spacing w:after="120"/>
      <w:outlineLvl w:val="1"/>
    </w:pPr>
    <w:rPr>
      <w:rFonts w:asciiTheme="minorHAnsi" w:eastAsiaTheme="majorEastAsia" w:hAnsiTheme="minorHAnsi" w:cstheme="minorHAnsi"/>
      <w:color w:val="4472C4" w:themeColor="accent1"/>
      <w:sz w:val="36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4051"/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character" w:customStyle="1" w:styleId="Heading2Char">
    <w:name w:val="Heading 2 Char"/>
    <w:basedOn w:val="DefaultParagraphFont"/>
    <w:link w:val="Heading2"/>
    <w:uiPriority w:val="9"/>
    <w:rsid w:val="00144051"/>
    <w:rPr>
      <w:rFonts w:eastAsiaTheme="majorEastAsia" w:cstheme="minorHAnsi"/>
      <w:color w:val="4472C4" w:themeColor="accent1"/>
      <w:sz w:val="36"/>
      <w:szCs w:val="40"/>
    </w:rPr>
  </w:style>
  <w:style w:type="paragraph" w:styleId="ListParagraph">
    <w:name w:val="List Paragraph"/>
    <w:aliases w:val="Bullet List,FooterText,numbered,List Paragraph1,Paragraphe de liste1,Bulletr List Paragraph,列出段落,列出段落1,List Paragraph2,List Paragraph21,Listeafsnit1,Parágrafo da Lista1,Párrafo de lista1,リスト段落1,Bullet list,List Paragraph11,Listenabsatz1"/>
    <w:basedOn w:val="Normal"/>
    <w:link w:val="ListParagraphChar"/>
    <w:uiPriority w:val="34"/>
    <w:qFormat/>
    <w:rsid w:val="0014405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4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051"/>
    <w:rPr>
      <w:rFonts w:ascii="Segoe UI" w:hAnsi="Segoe UI"/>
      <w:sz w:val="20"/>
    </w:rPr>
  </w:style>
  <w:style w:type="paragraph" w:styleId="Footer">
    <w:name w:val="footer"/>
    <w:basedOn w:val="Normal"/>
    <w:link w:val="FooterChar"/>
    <w:uiPriority w:val="99"/>
    <w:unhideWhenUsed/>
    <w:rsid w:val="00144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051"/>
    <w:rPr>
      <w:rFonts w:ascii="Segoe UI" w:hAnsi="Segoe UI"/>
      <w:sz w:val="20"/>
    </w:rPr>
  </w:style>
  <w:style w:type="character" w:customStyle="1" w:styleId="ListParagraphChar">
    <w:name w:val="List Paragraph Char"/>
    <w:aliases w:val="Bullet List Char,FooterText Char,numbered Char,List Paragraph1 Char,Paragraphe de liste1 Char,Bulletr List Paragraph Char,列出段落 Char,列出段落1 Char,List Paragraph2 Char,List Paragraph21 Char,Listeafsnit1 Char,Parágrafo da Lista1 Char"/>
    <w:basedOn w:val="DefaultParagraphFont"/>
    <w:link w:val="ListParagraph"/>
    <w:uiPriority w:val="34"/>
    <w:locked/>
    <w:rsid w:val="00144051"/>
    <w:rPr>
      <w:rFonts w:ascii="Segoe UI" w:hAnsi="Segoe UI"/>
      <w:sz w:val="20"/>
    </w:rPr>
  </w:style>
  <w:style w:type="character" w:styleId="Hyperlink">
    <w:name w:val="Hyperlink"/>
    <w:basedOn w:val="DefaultParagraphFont"/>
    <w:uiPriority w:val="99"/>
    <w:unhideWhenUsed/>
    <w:rsid w:val="00144051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144051"/>
    <w:pPr>
      <w:spacing w:before="240" w:after="120"/>
    </w:pPr>
    <w:rPr>
      <w:rFonts w:asciiTheme="minorHAnsi" w:hAnsiTheme="minorHAnsi" w:cstheme="minorHAnsi"/>
      <w:b/>
      <w:bCs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14405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144051"/>
    <w:pPr>
      <w:spacing w:before="120" w:after="0"/>
      <w:ind w:left="200"/>
    </w:pPr>
    <w:rPr>
      <w:rFonts w:asciiTheme="minorHAnsi" w:hAnsiTheme="minorHAnsi" w:cstheme="minorHAnsi"/>
      <w:i/>
      <w:iCs/>
      <w:szCs w:val="20"/>
    </w:rPr>
  </w:style>
  <w:style w:type="paragraph" w:customStyle="1" w:styleId="NameofWorkshop">
    <w:name w:val="Name of Workshop"/>
    <w:basedOn w:val="Normal"/>
    <w:link w:val="NameofWorkshopChar"/>
    <w:qFormat/>
    <w:rsid w:val="00144051"/>
    <w:pPr>
      <w:jc w:val="right"/>
    </w:pPr>
    <w:rPr>
      <w:rFonts w:asciiTheme="majorHAnsi" w:hAnsiTheme="majorHAnsi" w:cstheme="majorHAnsi"/>
      <w:sz w:val="44"/>
    </w:rPr>
  </w:style>
  <w:style w:type="character" w:customStyle="1" w:styleId="NameofWorkshopChar">
    <w:name w:val="Name of Workshop Char"/>
    <w:basedOn w:val="DefaultParagraphFont"/>
    <w:link w:val="NameofWorkshop"/>
    <w:rsid w:val="00144051"/>
    <w:rPr>
      <w:rFonts w:asciiTheme="majorHAnsi" w:hAnsiTheme="majorHAnsi" w:cstheme="majorHAnsi"/>
      <w:sz w:val="44"/>
    </w:rPr>
  </w:style>
  <w:style w:type="character" w:customStyle="1" w:styleId="ExcelExpression">
    <w:name w:val="ExcelExpression"/>
    <w:basedOn w:val="DefaultParagraphFont"/>
    <w:uiPriority w:val="1"/>
    <w:qFormat/>
    <w:rsid w:val="00144051"/>
    <w:rPr>
      <w:rFonts w:ascii="Consolas" w:hAnsi="Consolas"/>
      <w:noProof/>
      <w:color w:val="538135" w:themeColor="accent6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94074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035B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35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75C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5C4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5C44"/>
    <w:rPr>
      <w:rFonts w:ascii="Segoe UI" w:hAnsi="Segoe U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5C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5C44"/>
    <w:rPr>
      <w:rFonts w:ascii="Segoe UI" w:hAnsi="Segoe U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5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4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3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G"/><Relationship Id="rId18" Type="http://schemas.openxmlformats.org/officeDocument/2006/relationships/image" Target="media/image8.png"/><Relationship Id="rId26" Type="http://schemas.openxmlformats.org/officeDocument/2006/relationships/header" Target="header4.xml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34" Type="http://schemas.openxmlformats.org/officeDocument/2006/relationships/customXml" Target="../customXml/item3.xml"/><Relationship Id="rId7" Type="http://schemas.openxmlformats.org/officeDocument/2006/relationships/header" Target="header1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image" Target="media/image6.JPG"/><Relationship Id="rId20" Type="http://schemas.openxmlformats.org/officeDocument/2006/relationships/image" Target="media/image10.png"/><Relationship Id="rId29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customXml" Target="../customXml/item1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oter" Target="footer1.xml"/><Relationship Id="rId10" Type="http://schemas.openxmlformats.org/officeDocument/2006/relationships/hyperlink" Target="https://admin.powerplatform.microsoft.com/" TargetMode="External"/><Relationship Id="rId19" Type="http://schemas.openxmlformats.org/officeDocument/2006/relationships/image" Target="media/image9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openxmlformats.org/officeDocument/2006/relationships/hyperlink" Target="https://make.powerapps.com/" TargetMode="External"/><Relationship Id="rId22" Type="http://schemas.openxmlformats.org/officeDocument/2006/relationships/image" Target="media/image12.png"/><Relationship Id="rId27" Type="http://schemas.openxmlformats.org/officeDocument/2006/relationships/header" Target="header5.xml"/><Relationship Id="rId30" Type="http://schemas.openxmlformats.org/officeDocument/2006/relationships/fontTable" Target="fontTable.xml"/><Relationship Id="rId8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9BD5E2DAB4FB40A2EA7E8D43D511D7" ma:contentTypeVersion="18" ma:contentTypeDescription="Create a new document." ma:contentTypeScope="" ma:versionID="cc646be81f914a7449a02e19f6a64e26">
  <xsd:schema xmlns:xsd="http://www.w3.org/2001/XMLSchema" xmlns:xs="http://www.w3.org/2001/XMLSchema" xmlns:p="http://schemas.microsoft.com/office/2006/metadata/properties" xmlns:ns1="http://schemas.microsoft.com/sharepoint/v3" xmlns:ns2="b2855774-7864-472c-b53f-a1c9f38f1d59" xmlns:ns3="efef0bc2-39c0-4cbc-8b06-a8fa4d6f3c44" xmlns:ns4="230e9df3-be65-4c73-a93b-d1236ebd677e" targetNamespace="http://schemas.microsoft.com/office/2006/metadata/properties" ma:root="true" ma:fieldsID="e82038fb988e0c575a071b1aa20663fb" ns1:_="" ns2:_="" ns3:_="" ns4:_="">
    <xsd:import namespace="http://schemas.microsoft.com/sharepoint/v3"/>
    <xsd:import namespace="b2855774-7864-472c-b53f-a1c9f38f1d59"/>
    <xsd:import namespace="efef0bc2-39c0-4cbc-8b06-a8fa4d6f3c44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855774-7864-472c-b53f-a1c9f38f1d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ef0bc2-39c0-4cbc-8b06-a8fa4d6f3c4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8526dee-52bf-4f03-b683-4de664409d58}" ma:internalName="TaxCatchAll" ma:showField="CatchAllData" ma:web="efef0bc2-39c0-4cbc-8b06-a8fa4d6f3c4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b2855774-7864-472c-b53f-a1c9f38f1d59">
      <Terms xmlns="http://schemas.microsoft.com/office/infopath/2007/PartnerControls"/>
    </lcf76f155ced4ddcb4097134ff3c332f>
    <TaxCatchAll xmlns="230e9df3-be65-4c73-a93b-d1236ebd677e" xsi:nil="true"/>
  </documentManagement>
</p:properties>
</file>

<file path=customXml/itemProps1.xml><?xml version="1.0" encoding="utf-8"?>
<ds:datastoreItem xmlns:ds="http://schemas.openxmlformats.org/officeDocument/2006/customXml" ds:itemID="{F6BC3F2D-5783-4AA1-AC85-DC5615827F6A}"/>
</file>

<file path=customXml/itemProps2.xml><?xml version="1.0" encoding="utf-8"?>
<ds:datastoreItem xmlns:ds="http://schemas.openxmlformats.org/officeDocument/2006/customXml" ds:itemID="{119E63D3-42AD-43EB-9924-8B435015317E}"/>
</file>

<file path=customXml/itemProps3.xml><?xml version="1.0" encoding="utf-8"?>
<ds:datastoreItem xmlns:ds="http://schemas.openxmlformats.org/officeDocument/2006/customXml" ds:itemID="{9DB2E7AA-BAA8-447D-998E-9FC94D7F97D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1</TotalTime>
  <Pages>9</Pages>
  <Words>282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 Rage</dc:creator>
  <cp:keywords/>
  <dc:description/>
  <cp:lastModifiedBy>Lab Admin 17</cp:lastModifiedBy>
  <cp:revision>75</cp:revision>
  <dcterms:created xsi:type="dcterms:W3CDTF">2018-03-22T20:58:00Z</dcterms:created>
  <dcterms:modified xsi:type="dcterms:W3CDTF">2022-07-08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9BD5E2DAB4FB40A2EA7E8D43D511D7</vt:lpwstr>
  </property>
</Properties>
</file>